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335B790" w14:textId="77777777" w:rsidR="00A97D12" w:rsidRPr="00D54684" w:rsidRDefault="00D54684">
      <w:pPr>
        <w:rPr>
          <w:b/>
          <w:color w:val="0033CC"/>
          <w:sz w:val="28"/>
          <w:szCs w:val="28"/>
        </w:rPr>
      </w:pPr>
      <w:r w:rsidRPr="00D54684">
        <w:rPr>
          <w:b/>
          <w:color w:val="0033CC"/>
          <w:sz w:val="28"/>
          <w:szCs w:val="28"/>
        </w:rPr>
        <w:t>Child Support</w:t>
      </w:r>
    </w:p>
    <w:p w14:paraId="0ECFBCCC" w14:textId="77777777" w:rsidR="00D54684" w:rsidRDefault="00D54684"/>
    <w:p w14:paraId="528A9B66" w14:textId="3D591F7A" w:rsidR="00D54684" w:rsidRDefault="00D54684">
      <w:r>
        <w:t xml:space="preserve">Throughout this section, you will find the most </w:t>
      </w:r>
      <w:r w:rsidR="00911369">
        <w:t>up-to-date</w:t>
      </w:r>
      <w:r>
        <w:t xml:space="preserve"> information that </w:t>
      </w:r>
      <w:r w:rsidR="00310DD2">
        <w:t>is available</w:t>
      </w:r>
      <w:r>
        <w:t xml:space="preserve"> on Child Support in Ohio. </w:t>
      </w:r>
    </w:p>
    <w:p w14:paraId="2A788839" w14:textId="77777777" w:rsidR="00D54684" w:rsidRDefault="00D54684"/>
    <w:p w14:paraId="6D0EC952" w14:textId="4C207148" w:rsidR="00D54684" w:rsidRDefault="00D54684">
      <w:r>
        <w:t>The tabs at the side of the page will take you to the information that you need to know as you deal with what many have found to be an evil monster</w:t>
      </w:r>
      <w:r w:rsidR="00310DD2">
        <w:t xml:space="preserve"> for many</w:t>
      </w:r>
      <w:r>
        <w:t xml:space="preserve">.  Confusing I will give you but the financial support of your child is one of the most important aspects of being a parent. </w:t>
      </w:r>
      <w:r w:rsidR="00310DD2">
        <w:t>Misapplied by many courts and many agencies, they have shown very little consistency thr</w:t>
      </w:r>
      <w:r w:rsidR="00555C13">
        <w:t>ough</w:t>
      </w:r>
      <w:r w:rsidR="00310DD2">
        <w:t xml:space="preserve"> the years. </w:t>
      </w:r>
      <w:proofErr w:type="gramStart"/>
      <w:r w:rsidR="00310DD2">
        <w:t>Often</w:t>
      </w:r>
      <w:proofErr w:type="gramEnd"/>
      <w:r w:rsidR="00310DD2">
        <w:t xml:space="preserve"> we have found agencies that have completely overstepped their bounds in what many feel is nothing but a money grab. </w:t>
      </w:r>
    </w:p>
    <w:p w14:paraId="6B4E4E17" w14:textId="77777777" w:rsidR="00D54684" w:rsidRDefault="00D54684"/>
    <w:p w14:paraId="3616B993" w14:textId="7DC9CDD4" w:rsidR="00D54684" w:rsidRDefault="00D54684">
      <w:r>
        <w:t xml:space="preserve">One of </w:t>
      </w:r>
      <w:r w:rsidR="00114D51">
        <w:t xml:space="preserve">the </w:t>
      </w:r>
      <w:r>
        <w:t>things that we have always done is tr</w:t>
      </w:r>
      <w:r w:rsidR="00555C13">
        <w:t>y</w:t>
      </w:r>
      <w:r>
        <w:t xml:space="preserve"> to make this process less confusing.  We have also worked hard to make the distribution of child support fairer for both the obligee and the obligor. We are currently working on getting the State of Ohio to </w:t>
      </w:r>
      <w:r w:rsidR="00911369">
        <w:t>audit</w:t>
      </w:r>
      <w:r>
        <w:t xml:space="preserve"> the entire child support system.  This came about due to the many complaints that we have received and because of inspections of numerous records that have indicated missing money.  This is money that is due to </w:t>
      </w:r>
      <w:r w:rsidR="00FC2F0A">
        <w:t xml:space="preserve">the </w:t>
      </w:r>
      <w:r>
        <w:t xml:space="preserve">entire one of the two parents and should not just be sitting in a bank account somewhere collecting interest when it should be feeding an Ohio family. </w:t>
      </w:r>
    </w:p>
    <w:p w14:paraId="20DA0190" w14:textId="77777777" w:rsidR="00310DD2" w:rsidRDefault="00310DD2"/>
    <w:p w14:paraId="667ABDE3" w14:textId="410A5BBE" w:rsidR="0064577C" w:rsidRDefault="00310DD2">
      <w:r>
        <w:t>During the last Guidelines Review</w:t>
      </w:r>
      <w:r w:rsidR="00114D51">
        <w:t>,</w:t>
      </w:r>
      <w:r>
        <w:t xml:space="preserve"> we spoke up big on the many problems that exist. While we did not get </w:t>
      </w:r>
      <w:proofErr w:type="gramStart"/>
      <w:r>
        <w:t>everything</w:t>
      </w:r>
      <w:proofErr w:type="gramEnd"/>
      <w:r>
        <w:t xml:space="preserve"> we asked for we did get something that is becoming a very major issue that has to be addressed, a proper </w:t>
      </w:r>
      <w:r w:rsidR="0084602D">
        <w:t xml:space="preserve">child support reserve or at least </w:t>
      </w:r>
      <w:r w:rsidR="00911369">
        <w:t>acknowledgment</w:t>
      </w:r>
      <w:r w:rsidR="0084602D">
        <w:t xml:space="preserve"> of the need. We were able to drive home a very important fact to the committee the problems being caused by the thought that we should expand Medicaid and increase the poverty level will cause the reserve level that is supposed to be built into the guideline tables. </w:t>
      </w:r>
      <w:r w:rsidR="00FC2F0A">
        <w:t>It m</w:t>
      </w:r>
      <w:r w:rsidR="0084602D">
        <w:t xml:space="preserve">ay not sound like something important to everyone but when you couple that with the problem the state faces with expansion, it has effectively shut down any efforts at this point to change the current tables. </w:t>
      </w:r>
    </w:p>
    <w:p w14:paraId="0DD39FBC" w14:textId="77777777" w:rsidR="0064577C" w:rsidRDefault="0064577C"/>
    <w:p w14:paraId="0AA3A2DA" w14:textId="77777777" w:rsidR="00310DD2" w:rsidRDefault="0084602D">
      <w:r>
        <w:t xml:space="preserve">Take the time to read the report that we submitted to the legislature that addresses the problems and suggestions we made to correct them. </w:t>
      </w:r>
      <w:r w:rsidR="0064577C">
        <w:t xml:space="preserve">You will find many of the solutions to be innovative and pure common sense. </w:t>
      </w:r>
    </w:p>
    <w:p w14:paraId="42AB3779" w14:textId="77777777" w:rsidR="00D54684" w:rsidRDefault="00D54684"/>
    <w:p w14:paraId="3D7BF23A" w14:textId="77777777" w:rsidR="00D54684" w:rsidRDefault="00415A54">
      <w:r>
        <w:t xml:space="preserve">If you are having problems with your local CSEA we need to know about it. </w:t>
      </w:r>
      <w:r w:rsidR="00D7724C">
        <w:t xml:space="preserve"> Please use the button at the side to take you to a form that will allow you to tell us what the problem is and upload any proof that you have of this problem. </w:t>
      </w:r>
    </w:p>
    <w:p w14:paraId="570869AB" w14:textId="77777777" w:rsidR="00FC2F0A" w:rsidRDefault="00FC2F0A"/>
    <w:p w14:paraId="78CAB3B6" w14:textId="77777777" w:rsidR="00FC2F0A" w:rsidRDefault="00FC2F0A" w:rsidP="00FC2F0A">
      <w:pPr>
        <w:pStyle w:val="NormalWeb"/>
        <w:shd w:val="clear" w:color="auto" w:fill="FFFFFF"/>
        <w:spacing w:after="240" w:line="240" w:lineRule="auto"/>
        <w:contextualSpacing/>
        <w:rPr>
          <w:rFonts w:ascii="Calibri" w:hAnsi="Calibri" w:cs="Calibri"/>
          <w:b/>
          <w:sz w:val="24"/>
          <w:szCs w:val="24"/>
        </w:rPr>
      </w:pPr>
      <w:r>
        <w:rPr>
          <w:rFonts w:ascii="Calibri" w:hAnsi="Calibri" w:cs="Calibri"/>
          <w:b/>
          <w:sz w:val="24"/>
          <w:szCs w:val="24"/>
        </w:rPr>
        <w:t>Ray R. Lautenschlager</w:t>
      </w:r>
    </w:p>
    <w:p w14:paraId="135D5138" w14:textId="77777777" w:rsidR="00FC2F0A" w:rsidRDefault="00FC2F0A" w:rsidP="00FC2F0A">
      <w:pPr>
        <w:pStyle w:val="NormalWeb"/>
        <w:shd w:val="clear" w:color="auto" w:fill="FFFFFF"/>
        <w:spacing w:after="240" w:line="240" w:lineRule="auto"/>
        <w:contextualSpacing/>
        <w:rPr>
          <w:rFonts w:ascii="Calibri" w:hAnsi="Calibri" w:cs="Calibri"/>
          <w:sz w:val="24"/>
          <w:szCs w:val="24"/>
        </w:rPr>
      </w:pPr>
      <w:r>
        <w:rPr>
          <w:rFonts w:ascii="Calibri" w:hAnsi="Calibri" w:cs="Calibri"/>
          <w:sz w:val="24"/>
          <w:szCs w:val="24"/>
        </w:rPr>
        <w:t>Legislative Director</w:t>
      </w:r>
    </w:p>
    <w:p w14:paraId="7E018DCF" w14:textId="77777777" w:rsidR="00FC2F0A" w:rsidRDefault="00555C13" w:rsidP="00FC2F0A">
      <w:pPr>
        <w:pStyle w:val="NormalWeb"/>
        <w:shd w:val="clear" w:color="auto" w:fill="FFFFFF"/>
        <w:spacing w:after="240" w:line="240" w:lineRule="auto"/>
        <w:contextualSpacing/>
        <w:rPr>
          <w:rFonts w:ascii="Calibri" w:hAnsi="Calibri" w:cs="Calibri"/>
          <w:sz w:val="24"/>
          <w:szCs w:val="24"/>
        </w:rPr>
      </w:pPr>
      <w:hyperlink r:id="rId4" w:history="1">
        <w:r w:rsidR="00FC2F0A">
          <w:rPr>
            <w:rStyle w:val="Hyperlink"/>
            <w:rFonts w:ascii="Calibri" w:hAnsi="Calibri" w:cs="Calibri"/>
            <w:sz w:val="24"/>
            <w:szCs w:val="24"/>
          </w:rPr>
          <w:t>Ohio Family Rights</w:t>
        </w:r>
      </w:hyperlink>
    </w:p>
    <w:p w14:paraId="1CAA2E72" w14:textId="77777777" w:rsidR="00FC2F0A" w:rsidRDefault="00555C13" w:rsidP="00FC2F0A">
      <w:pPr>
        <w:pStyle w:val="NormalWeb"/>
        <w:shd w:val="clear" w:color="auto" w:fill="FFFFFF"/>
        <w:spacing w:after="240" w:line="240" w:lineRule="auto"/>
        <w:contextualSpacing/>
        <w:rPr>
          <w:rFonts w:ascii="Calibri" w:hAnsi="Calibri" w:cs="Calibri"/>
          <w:sz w:val="24"/>
          <w:szCs w:val="24"/>
        </w:rPr>
      </w:pPr>
      <w:hyperlink r:id="rId5" w:history="1">
        <w:r w:rsidR="00FC2F0A">
          <w:rPr>
            <w:rStyle w:val="Hyperlink"/>
            <w:rFonts w:ascii="Calibri" w:hAnsi="Calibri" w:cs="Calibri"/>
            <w:sz w:val="24"/>
            <w:szCs w:val="24"/>
          </w:rPr>
          <w:t>akron@ohiofamilyrights.com</w:t>
        </w:r>
      </w:hyperlink>
    </w:p>
    <w:p w14:paraId="47C482C9" w14:textId="77777777" w:rsidR="00FC2F0A" w:rsidRDefault="00FC2F0A" w:rsidP="00FC2F0A">
      <w:pPr>
        <w:pStyle w:val="NormalWeb"/>
        <w:shd w:val="clear" w:color="auto" w:fill="FFFFFF"/>
        <w:spacing w:after="240" w:line="240" w:lineRule="auto"/>
        <w:contextualSpacing/>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1922099" wp14:editId="4DF96207">
            <wp:extent cx="857250" cy="333375"/>
            <wp:effectExtent l="19050" t="0" r="0" b="0"/>
            <wp:docPr id="1" name="Picture 0" descr="donate.gif">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onate.gif">
                      <a:hlinkClick r:id="rId6"/>
                    </pic:cNvPr>
                    <pic:cNvPicPr>
                      <a:picLocks noChangeAspect="1" noChangeArrowheads="1"/>
                    </pic:cNvPicPr>
                  </pic:nvPicPr>
                  <pic:blipFill>
                    <a:blip r:embed="rId7" cstate="print"/>
                    <a:srcRect/>
                    <a:stretch>
                      <a:fillRect/>
                    </a:stretch>
                  </pic:blipFill>
                  <pic:spPr bwMode="auto">
                    <a:xfrm>
                      <a:off x="0" y="0"/>
                      <a:ext cx="857250" cy="333375"/>
                    </a:xfrm>
                    <a:prstGeom prst="rect">
                      <a:avLst/>
                    </a:prstGeom>
                    <a:noFill/>
                    <a:ln w="9525">
                      <a:noFill/>
                      <a:miter lim="800000"/>
                      <a:headEnd/>
                      <a:tailEnd/>
                    </a:ln>
                  </pic:spPr>
                </pic:pic>
              </a:graphicData>
            </a:graphic>
          </wp:inline>
        </w:drawing>
      </w:r>
    </w:p>
    <w:p w14:paraId="58DA3BC6" w14:textId="77777777" w:rsidR="00FC2F0A" w:rsidRDefault="00FC2F0A" w:rsidP="00FC2F0A">
      <w:pPr>
        <w:rPr>
          <w:rFonts w:asciiTheme="minorHAnsi" w:hAnsiTheme="minorHAnsi" w:cstheme="minorBidi"/>
          <w:sz w:val="22"/>
          <w:szCs w:val="22"/>
        </w:rPr>
      </w:pPr>
    </w:p>
    <w:p w14:paraId="47340434" w14:textId="77777777" w:rsidR="00FC2F0A" w:rsidRDefault="00FC2F0A"/>
    <w:sectPr w:rsidR="00FC2F0A" w:rsidSect="00DB78F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3sTQ1MDczNzEwNjFW0lEKTi0uzszPAykwrQUANYIIWCwAAAA="/>
  </w:docVars>
  <w:rsids>
    <w:rsidRoot w:val="00D54684"/>
    <w:rsid w:val="00010B54"/>
    <w:rsid w:val="000110AE"/>
    <w:rsid w:val="00015635"/>
    <w:rsid w:val="000223CB"/>
    <w:rsid w:val="000225FB"/>
    <w:rsid w:val="000321A0"/>
    <w:rsid w:val="000339D7"/>
    <w:rsid w:val="00033D13"/>
    <w:rsid w:val="000379BA"/>
    <w:rsid w:val="000464FA"/>
    <w:rsid w:val="0005174B"/>
    <w:rsid w:val="000518A0"/>
    <w:rsid w:val="00051D41"/>
    <w:rsid w:val="000531B8"/>
    <w:rsid w:val="000532E1"/>
    <w:rsid w:val="000551F0"/>
    <w:rsid w:val="00055891"/>
    <w:rsid w:val="000619DF"/>
    <w:rsid w:val="00062CFD"/>
    <w:rsid w:val="00063B00"/>
    <w:rsid w:val="000713CB"/>
    <w:rsid w:val="00071CBD"/>
    <w:rsid w:val="00080A92"/>
    <w:rsid w:val="000842C0"/>
    <w:rsid w:val="00092562"/>
    <w:rsid w:val="00096C8E"/>
    <w:rsid w:val="000A53ED"/>
    <w:rsid w:val="000A6581"/>
    <w:rsid w:val="000A65BF"/>
    <w:rsid w:val="000D0635"/>
    <w:rsid w:val="000D4496"/>
    <w:rsid w:val="000E111F"/>
    <w:rsid w:val="000F4733"/>
    <w:rsid w:val="000F4D15"/>
    <w:rsid w:val="000F5B33"/>
    <w:rsid w:val="000F6D8D"/>
    <w:rsid w:val="00101893"/>
    <w:rsid w:val="00113083"/>
    <w:rsid w:val="00114D51"/>
    <w:rsid w:val="001348DD"/>
    <w:rsid w:val="0013636F"/>
    <w:rsid w:val="00136498"/>
    <w:rsid w:val="00151782"/>
    <w:rsid w:val="00151BE2"/>
    <w:rsid w:val="00151CC3"/>
    <w:rsid w:val="00155A6F"/>
    <w:rsid w:val="001612B5"/>
    <w:rsid w:val="00165077"/>
    <w:rsid w:val="00165582"/>
    <w:rsid w:val="00170309"/>
    <w:rsid w:val="00171FFF"/>
    <w:rsid w:val="0017221A"/>
    <w:rsid w:val="00187271"/>
    <w:rsid w:val="00187D36"/>
    <w:rsid w:val="0019665A"/>
    <w:rsid w:val="001A6BA3"/>
    <w:rsid w:val="001B4B70"/>
    <w:rsid w:val="001C3A9F"/>
    <w:rsid w:val="001C5054"/>
    <w:rsid w:val="001D015F"/>
    <w:rsid w:val="001D2F4C"/>
    <w:rsid w:val="001D3B0D"/>
    <w:rsid w:val="001D7E7E"/>
    <w:rsid w:val="001E7C71"/>
    <w:rsid w:val="001F3C6C"/>
    <w:rsid w:val="001F6DE1"/>
    <w:rsid w:val="002070DB"/>
    <w:rsid w:val="00216333"/>
    <w:rsid w:val="00221D02"/>
    <w:rsid w:val="0024230A"/>
    <w:rsid w:val="002437F0"/>
    <w:rsid w:val="002440B6"/>
    <w:rsid w:val="002443B2"/>
    <w:rsid w:val="0024640A"/>
    <w:rsid w:val="00247AB5"/>
    <w:rsid w:val="00250CFD"/>
    <w:rsid w:val="00251298"/>
    <w:rsid w:val="0025143C"/>
    <w:rsid w:val="002576EE"/>
    <w:rsid w:val="00261FE8"/>
    <w:rsid w:val="002634DD"/>
    <w:rsid w:val="00264C45"/>
    <w:rsid w:val="00265FF0"/>
    <w:rsid w:val="00276455"/>
    <w:rsid w:val="00281427"/>
    <w:rsid w:val="00285F97"/>
    <w:rsid w:val="00286847"/>
    <w:rsid w:val="00292293"/>
    <w:rsid w:val="00292BF8"/>
    <w:rsid w:val="00294333"/>
    <w:rsid w:val="00294697"/>
    <w:rsid w:val="0029580F"/>
    <w:rsid w:val="00297973"/>
    <w:rsid w:val="002979F7"/>
    <w:rsid w:val="002A0D98"/>
    <w:rsid w:val="002A4D38"/>
    <w:rsid w:val="002A598D"/>
    <w:rsid w:val="002A5AF5"/>
    <w:rsid w:val="002A5D4A"/>
    <w:rsid w:val="002A7102"/>
    <w:rsid w:val="002B10B8"/>
    <w:rsid w:val="002B5AF4"/>
    <w:rsid w:val="002C4B49"/>
    <w:rsid w:val="002D01BC"/>
    <w:rsid w:val="002D298A"/>
    <w:rsid w:val="002D58AC"/>
    <w:rsid w:val="002D7EBE"/>
    <w:rsid w:val="002E1E42"/>
    <w:rsid w:val="002E4350"/>
    <w:rsid w:val="002E4971"/>
    <w:rsid w:val="002F3855"/>
    <w:rsid w:val="002F47D9"/>
    <w:rsid w:val="002F5AC0"/>
    <w:rsid w:val="003029DA"/>
    <w:rsid w:val="003105CA"/>
    <w:rsid w:val="00310DD2"/>
    <w:rsid w:val="00316497"/>
    <w:rsid w:val="00325910"/>
    <w:rsid w:val="00326BCE"/>
    <w:rsid w:val="00334792"/>
    <w:rsid w:val="0034408B"/>
    <w:rsid w:val="00346FE0"/>
    <w:rsid w:val="00347DC6"/>
    <w:rsid w:val="00351246"/>
    <w:rsid w:val="003516AA"/>
    <w:rsid w:val="00352F81"/>
    <w:rsid w:val="00362E11"/>
    <w:rsid w:val="00365686"/>
    <w:rsid w:val="00365A39"/>
    <w:rsid w:val="00366501"/>
    <w:rsid w:val="00374864"/>
    <w:rsid w:val="0037542F"/>
    <w:rsid w:val="0038209B"/>
    <w:rsid w:val="00384A1F"/>
    <w:rsid w:val="00390C0A"/>
    <w:rsid w:val="003949F2"/>
    <w:rsid w:val="003971AE"/>
    <w:rsid w:val="00397780"/>
    <w:rsid w:val="003A1A4F"/>
    <w:rsid w:val="003A2935"/>
    <w:rsid w:val="003A387D"/>
    <w:rsid w:val="003A59D4"/>
    <w:rsid w:val="003A5C42"/>
    <w:rsid w:val="003A697A"/>
    <w:rsid w:val="003A7F3E"/>
    <w:rsid w:val="003B3142"/>
    <w:rsid w:val="003B385B"/>
    <w:rsid w:val="003B3B8A"/>
    <w:rsid w:val="003B4A08"/>
    <w:rsid w:val="003B6A53"/>
    <w:rsid w:val="003D456D"/>
    <w:rsid w:val="003E1332"/>
    <w:rsid w:val="003E3A1D"/>
    <w:rsid w:val="003E4294"/>
    <w:rsid w:val="003F10FF"/>
    <w:rsid w:val="003F47DB"/>
    <w:rsid w:val="003F4FB2"/>
    <w:rsid w:val="003F5146"/>
    <w:rsid w:val="003F5B42"/>
    <w:rsid w:val="00401898"/>
    <w:rsid w:val="00405F7E"/>
    <w:rsid w:val="00415A54"/>
    <w:rsid w:val="0042024C"/>
    <w:rsid w:val="00420784"/>
    <w:rsid w:val="00435FE7"/>
    <w:rsid w:val="00437689"/>
    <w:rsid w:val="00441F6F"/>
    <w:rsid w:val="004429B3"/>
    <w:rsid w:val="00443075"/>
    <w:rsid w:val="00443780"/>
    <w:rsid w:val="004451D8"/>
    <w:rsid w:val="00450075"/>
    <w:rsid w:val="004503F8"/>
    <w:rsid w:val="00451FC9"/>
    <w:rsid w:val="00455668"/>
    <w:rsid w:val="00455C38"/>
    <w:rsid w:val="004568AB"/>
    <w:rsid w:val="00461F4F"/>
    <w:rsid w:val="00463D49"/>
    <w:rsid w:val="00465A19"/>
    <w:rsid w:val="004775F1"/>
    <w:rsid w:val="00483D6C"/>
    <w:rsid w:val="00485416"/>
    <w:rsid w:val="00494093"/>
    <w:rsid w:val="004946E3"/>
    <w:rsid w:val="0049620F"/>
    <w:rsid w:val="00497E28"/>
    <w:rsid w:val="004A103D"/>
    <w:rsid w:val="004A140B"/>
    <w:rsid w:val="004A2845"/>
    <w:rsid w:val="004A4E48"/>
    <w:rsid w:val="004A7F8E"/>
    <w:rsid w:val="004B0A18"/>
    <w:rsid w:val="004B3955"/>
    <w:rsid w:val="004B3D66"/>
    <w:rsid w:val="004B5F68"/>
    <w:rsid w:val="004B5FF3"/>
    <w:rsid w:val="004C17E6"/>
    <w:rsid w:val="004C2822"/>
    <w:rsid w:val="004C287D"/>
    <w:rsid w:val="004C6087"/>
    <w:rsid w:val="004C68C1"/>
    <w:rsid w:val="004D413E"/>
    <w:rsid w:val="004D4F6B"/>
    <w:rsid w:val="004E00D5"/>
    <w:rsid w:val="004E26DB"/>
    <w:rsid w:val="004E6420"/>
    <w:rsid w:val="004E7C62"/>
    <w:rsid w:val="004F31D4"/>
    <w:rsid w:val="004F7970"/>
    <w:rsid w:val="00502D96"/>
    <w:rsid w:val="00504ACF"/>
    <w:rsid w:val="00506F8F"/>
    <w:rsid w:val="005113C1"/>
    <w:rsid w:val="00514A5F"/>
    <w:rsid w:val="00524CD7"/>
    <w:rsid w:val="00527AC9"/>
    <w:rsid w:val="00536A98"/>
    <w:rsid w:val="0054794F"/>
    <w:rsid w:val="00551B28"/>
    <w:rsid w:val="00555C13"/>
    <w:rsid w:val="00562749"/>
    <w:rsid w:val="005629C3"/>
    <w:rsid w:val="00563F99"/>
    <w:rsid w:val="005716F5"/>
    <w:rsid w:val="005756D6"/>
    <w:rsid w:val="00575D73"/>
    <w:rsid w:val="005814C5"/>
    <w:rsid w:val="00584402"/>
    <w:rsid w:val="00590C30"/>
    <w:rsid w:val="0059251A"/>
    <w:rsid w:val="00592773"/>
    <w:rsid w:val="005938D3"/>
    <w:rsid w:val="00594C2F"/>
    <w:rsid w:val="00594CD8"/>
    <w:rsid w:val="00597CC4"/>
    <w:rsid w:val="005A047B"/>
    <w:rsid w:val="005A0EB2"/>
    <w:rsid w:val="005A3DB0"/>
    <w:rsid w:val="005A5262"/>
    <w:rsid w:val="005B0F40"/>
    <w:rsid w:val="005B36B4"/>
    <w:rsid w:val="005C65E8"/>
    <w:rsid w:val="005C752D"/>
    <w:rsid w:val="005D417E"/>
    <w:rsid w:val="005E1C45"/>
    <w:rsid w:val="005E55B3"/>
    <w:rsid w:val="005F1A46"/>
    <w:rsid w:val="005F4965"/>
    <w:rsid w:val="005F60DD"/>
    <w:rsid w:val="005F7A27"/>
    <w:rsid w:val="00604170"/>
    <w:rsid w:val="006121FA"/>
    <w:rsid w:val="00620018"/>
    <w:rsid w:val="0062263A"/>
    <w:rsid w:val="006236E0"/>
    <w:rsid w:val="0063397F"/>
    <w:rsid w:val="00636C9C"/>
    <w:rsid w:val="0064232D"/>
    <w:rsid w:val="0064577C"/>
    <w:rsid w:val="00652106"/>
    <w:rsid w:val="0065274B"/>
    <w:rsid w:val="00653F17"/>
    <w:rsid w:val="00656B20"/>
    <w:rsid w:val="00663480"/>
    <w:rsid w:val="00663CE7"/>
    <w:rsid w:val="00667FE1"/>
    <w:rsid w:val="006707A7"/>
    <w:rsid w:val="0068158A"/>
    <w:rsid w:val="00691F19"/>
    <w:rsid w:val="00693147"/>
    <w:rsid w:val="006A57AF"/>
    <w:rsid w:val="006A6052"/>
    <w:rsid w:val="006A6CD9"/>
    <w:rsid w:val="006B0248"/>
    <w:rsid w:val="006B4555"/>
    <w:rsid w:val="006B66CE"/>
    <w:rsid w:val="006C0449"/>
    <w:rsid w:val="006C5D0A"/>
    <w:rsid w:val="006D072F"/>
    <w:rsid w:val="006D32A1"/>
    <w:rsid w:val="006E1C48"/>
    <w:rsid w:val="006E307C"/>
    <w:rsid w:val="006E3A9A"/>
    <w:rsid w:val="006E4AB2"/>
    <w:rsid w:val="006F1E2D"/>
    <w:rsid w:val="006F5C16"/>
    <w:rsid w:val="006F6AD4"/>
    <w:rsid w:val="006F6BAB"/>
    <w:rsid w:val="0070164E"/>
    <w:rsid w:val="00701E88"/>
    <w:rsid w:val="007029B8"/>
    <w:rsid w:val="00706EAB"/>
    <w:rsid w:val="00710A72"/>
    <w:rsid w:val="00711E84"/>
    <w:rsid w:val="00713A6C"/>
    <w:rsid w:val="00716F5F"/>
    <w:rsid w:val="007173CA"/>
    <w:rsid w:val="00717709"/>
    <w:rsid w:val="007179BD"/>
    <w:rsid w:val="00732D8C"/>
    <w:rsid w:val="0073684F"/>
    <w:rsid w:val="00742BF0"/>
    <w:rsid w:val="00742F38"/>
    <w:rsid w:val="00743C0D"/>
    <w:rsid w:val="00750D24"/>
    <w:rsid w:val="00760609"/>
    <w:rsid w:val="007607B6"/>
    <w:rsid w:val="00761353"/>
    <w:rsid w:val="007639B0"/>
    <w:rsid w:val="007653D3"/>
    <w:rsid w:val="00770CA1"/>
    <w:rsid w:val="007761DF"/>
    <w:rsid w:val="0077689C"/>
    <w:rsid w:val="00792E15"/>
    <w:rsid w:val="00795F69"/>
    <w:rsid w:val="00796142"/>
    <w:rsid w:val="007A147B"/>
    <w:rsid w:val="007A1DB4"/>
    <w:rsid w:val="007A5FEF"/>
    <w:rsid w:val="007A6262"/>
    <w:rsid w:val="007B322E"/>
    <w:rsid w:val="007B6D46"/>
    <w:rsid w:val="007C3F57"/>
    <w:rsid w:val="007C40AA"/>
    <w:rsid w:val="007C45BB"/>
    <w:rsid w:val="007C4E9E"/>
    <w:rsid w:val="007C5E18"/>
    <w:rsid w:val="007C678D"/>
    <w:rsid w:val="007D35E2"/>
    <w:rsid w:val="007D3797"/>
    <w:rsid w:val="007E0255"/>
    <w:rsid w:val="007F5C15"/>
    <w:rsid w:val="0080147A"/>
    <w:rsid w:val="00811728"/>
    <w:rsid w:val="00817892"/>
    <w:rsid w:val="0082239F"/>
    <w:rsid w:val="00824AB7"/>
    <w:rsid w:val="00825BA0"/>
    <w:rsid w:val="00826F82"/>
    <w:rsid w:val="008319A1"/>
    <w:rsid w:val="008334B8"/>
    <w:rsid w:val="008362D8"/>
    <w:rsid w:val="00836F65"/>
    <w:rsid w:val="0084602D"/>
    <w:rsid w:val="0085112B"/>
    <w:rsid w:val="00854527"/>
    <w:rsid w:val="00854C41"/>
    <w:rsid w:val="00863EED"/>
    <w:rsid w:val="0086559E"/>
    <w:rsid w:val="00866FCA"/>
    <w:rsid w:val="00872944"/>
    <w:rsid w:val="0087744A"/>
    <w:rsid w:val="008774A8"/>
    <w:rsid w:val="008944A8"/>
    <w:rsid w:val="00897BA4"/>
    <w:rsid w:val="008A5B1A"/>
    <w:rsid w:val="008A5D8C"/>
    <w:rsid w:val="008B2E03"/>
    <w:rsid w:val="008B7B53"/>
    <w:rsid w:val="008C4E92"/>
    <w:rsid w:val="008C7E45"/>
    <w:rsid w:val="008D1F3D"/>
    <w:rsid w:val="008E0D8C"/>
    <w:rsid w:val="008E1F77"/>
    <w:rsid w:val="008E2E62"/>
    <w:rsid w:val="008E3BE7"/>
    <w:rsid w:val="008E5B25"/>
    <w:rsid w:val="008E67BD"/>
    <w:rsid w:val="008F0041"/>
    <w:rsid w:val="008F1085"/>
    <w:rsid w:val="008F67B9"/>
    <w:rsid w:val="009069AF"/>
    <w:rsid w:val="00910A8C"/>
    <w:rsid w:val="00911369"/>
    <w:rsid w:val="00913B5B"/>
    <w:rsid w:val="00914147"/>
    <w:rsid w:val="0092068C"/>
    <w:rsid w:val="00921BAF"/>
    <w:rsid w:val="0092302E"/>
    <w:rsid w:val="00924525"/>
    <w:rsid w:val="009276CB"/>
    <w:rsid w:val="0093484B"/>
    <w:rsid w:val="009348A5"/>
    <w:rsid w:val="0093590A"/>
    <w:rsid w:val="00936478"/>
    <w:rsid w:val="009377F0"/>
    <w:rsid w:val="00951C04"/>
    <w:rsid w:val="0095287D"/>
    <w:rsid w:val="00965BF9"/>
    <w:rsid w:val="0096639F"/>
    <w:rsid w:val="00967293"/>
    <w:rsid w:val="00967C21"/>
    <w:rsid w:val="00967FA1"/>
    <w:rsid w:val="00970CBE"/>
    <w:rsid w:val="00984197"/>
    <w:rsid w:val="00987911"/>
    <w:rsid w:val="009900B9"/>
    <w:rsid w:val="00995BB7"/>
    <w:rsid w:val="00997390"/>
    <w:rsid w:val="009A1E7F"/>
    <w:rsid w:val="009A50AF"/>
    <w:rsid w:val="009A758E"/>
    <w:rsid w:val="009B2060"/>
    <w:rsid w:val="009D0593"/>
    <w:rsid w:val="009D5647"/>
    <w:rsid w:val="009E11ED"/>
    <w:rsid w:val="009F0063"/>
    <w:rsid w:val="009F3C37"/>
    <w:rsid w:val="009F4733"/>
    <w:rsid w:val="009F5B25"/>
    <w:rsid w:val="00A00477"/>
    <w:rsid w:val="00A0265C"/>
    <w:rsid w:val="00A02D6F"/>
    <w:rsid w:val="00A04B80"/>
    <w:rsid w:val="00A14261"/>
    <w:rsid w:val="00A17413"/>
    <w:rsid w:val="00A221F8"/>
    <w:rsid w:val="00A3235F"/>
    <w:rsid w:val="00A3589D"/>
    <w:rsid w:val="00A36A0B"/>
    <w:rsid w:val="00A36A82"/>
    <w:rsid w:val="00A40CA0"/>
    <w:rsid w:val="00A422D7"/>
    <w:rsid w:val="00A42D8D"/>
    <w:rsid w:val="00A50D30"/>
    <w:rsid w:val="00A5348F"/>
    <w:rsid w:val="00A54B62"/>
    <w:rsid w:val="00A603BA"/>
    <w:rsid w:val="00A6414C"/>
    <w:rsid w:val="00A7101E"/>
    <w:rsid w:val="00A71661"/>
    <w:rsid w:val="00A817DD"/>
    <w:rsid w:val="00A8201E"/>
    <w:rsid w:val="00A82981"/>
    <w:rsid w:val="00A93F9E"/>
    <w:rsid w:val="00A96584"/>
    <w:rsid w:val="00A97D12"/>
    <w:rsid w:val="00AA5BAF"/>
    <w:rsid w:val="00AA75BC"/>
    <w:rsid w:val="00AB0DFE"/>
    <w:rsid w:val="00AB32E2"/>
    <w:rsid w:val="00AB3719"/>
    <w:rsid w:val="00AC61F4"/>
    <w:rsid w:val="00AD04D6"/>
    <w:rsid w:val="00AE10C7"/>
    <w:rsid w:val="00AE4353"/>
    <w:rsid w:val="00AE7EA1"/>
    <w:rsid w:val="00AF41B2"/>
    <w:rsid w:val="00AF6C52"/>
    <w:rsid w:val="00B02B2E"/>
    <w:rsid w:val="00B1195B"/>
    <w:rsid w:val="00B11EC6"/>
    <w:rsid w:val="00B202FA"/>
    <w:rsid w:val="00B206F6"/>
    <w:rsid w:val="00B22362"/>
    <w:rsid w:val="00B23AA5"/>
    <w:rsid w:val="00B25B26"/>
    <w:rsid w:val="00B277DB"/>
    <w:rsid w:val="00B27AE1"/>
    <w:rsid w:val="00B30EF2"/>
    <w:rsid w:val="00B32B4F"/>
    <w:rsid w:val="00B34334"/>
    <w:rsid w:val="00B34385"/>
    <w:rsid w:val="00B36A6F"/>
    <w:rsid w:val="00B37809"/>
    <w:rsid w:val="00B55551"/>
    <w:rsid w:val="00B625D4"/>
    <w:rsid w:val="00B75DBA"/>
    <w:rsid w:val="00B7666B"/>
    <w:rsid w:val="00B830EC"/>
    <w:rsid w:val="00B8388A"/>
    <w:rsid w:val="00B86842"/>
    <w:rsid w:val="00B91B12"/>
    <w:rsid w:val="00B92F8C"/>
    <w:rsid w:val="00B932D2"/>
    <w:rsid w:val="00B96997"/>
    <w:rsid w:val="00BB04AF"/>
    <w:rsid w:val="00BB04C3"/>
    <w:rsid w:val="00BB2B78"/>
    <w:rsid w:val="00BC1367"/>
    <w:rsid w:val="00BC53A3"/>
    <w:rsid w:val="00BD0936"/>
    <w:rsid w:val="00BF0010"/>
    <w:rsid w:val="00BF68DB"/>
    <w:rsid w:val="00C01C7E"/>
    <w:rsid w:val="00C024F4"/>
    <w:rsid w:val="00C138BB"/>
    <w:rsid w:val="00C14B82"/>
    <w:rsid w:val="00C16C9B"/>
    <w:rsid w:val="00C327A1"/>
    <w:rsid w:val="00C33153"/>
    <w:rsid w:val="00C56F88"/>
    <w:rsid w:val="00C644C9"/>
    <w:rsid w:val="00C724BD"/>
    <w:rsid w:val="00C72E36"/>
    <w:rsid w:val="00C732F5"/>
    <w:rsid w:val="00C7474E"/>
    <w:rsid w:val="00C812DC"/>
    <w:rsid w:val="00C83E59"/>
    <w:rsid w:val="00C84C64"/>
    <w:rsid w:val="00C87AFB"/>
    <w:rsid w:val="00C943ED"/>
    <w:rsid w:val="00C95078"/>
    <w:rsid w:val="00C96413"/>
    <w:rsid w:val="00C96525"/>
    <w:rsid w:val="00CA376C"/>
    <w:rsid w:val="00CA6D3C"/>
    <w:rsid w:val="00CB101F"/>
    <w:rsid w:val="00CC2C0E"/>
    <w:rsid w:val="00CD1EA9"/>
    <w:rsid w:val="00CD3616"/>
    <w:rsid w:val="00CD69DA"/>
    <w:rsid w:val="00CE0950"/>
    <w:rsid w:val="00CE1EAA"/>
    <w:rsid w:val="00CE5D91"/>
    <w:rsid w:val="00CF33A9"/>
    <w:rsid w:val="00D04451"/>
    <w:rsid w:val="00D06A0C"/>
    <w:rsid w:val="00D16B12"/>
    <w:rsid w:val="00D23428"/>
    <w:rsid w:val="00D2581E"/>
    <w:rsid w:val="00D2609A"/>
    <w:rsid w:val="00D311D4"/>
    <w:rsid w:val="00D31B6F"/>
    <w:rsid w:val="00D34C1F"/>
    <w:rsid w:val="00D34EC1"/>
    <w:rsid w:val="00D50C89"/>
    <w:rsid w:val="00D519CB"/>
    <w:rsid w:val="00D521DD"/>
    <w:rsid w:val="00D54684"/>
    <w:rsid w:val="00D54B9D"/>
    <w:rsid w:val="00D60079"/>
    <w:rsid w:val="00D61DA0"/>
    <w:rsid w:val="00D6448E"/>
    <w:rsid w:val="00D65310"/>
    <w:rsid w:val="00D66728"/>
    <w:rsid w:val="00D7724C"/>
    <w:rsid w:val="00D80580"/>
    <w:rsid w:val="00D8236F"/>
    <w:rsid w:val="00D83C76"/>
    <w:rsid w:val="00D852EA"/>
    <w:rsid w:val="00D85B63"/>
    <w:rsid w:val="00D93000"/>
    <w:rsid w:val="00D94E83"/>
    <w:rsid w:val="00D95747"/>
    <w:rsid w:val="00DA0440"/>
    <w:rsid w:val="00DA7242"/>
    <w:rsid w:val="00DB5F8D"/>
    <w:rsid w:val="00DB6DD9"/>
    <w:rsid w:val="00DB7203"/>
    <w:rsid w:val="00DB78FA"/>
    <w:rsid w:val="00DC149F"/>
    <w:rsid w:val="00DC2D60"/>
    <w:rsid w:val="00DD1249"/>
    <w:rsid w:val="00DD7EA1"/>
    <w:rsid w:val="00DE3591"/>
    <w:rsid w:val="00DF09A7"/>
    <w:rsid w:val="00DF106A"/>
    <w:rsid w:val="00DF61B4"/>
    <w:rsid w:val="00E05FD2"/>
    <w:rsid w:val="00E11D81"/>
    <w:rsid w:val="00E1288E"/>
    <w:rsid w:val="00E20733"/>
    <w:rsid w:val="00E22DD5"/>
    <w:rsid w:val="00E240E0"/>
    <w:rsid w:val="00E32283"/>
    <w:rsid w:val="00E337D8"/>
    <w:rsid w:val="00E34430"/>
    <w:rsid w:val="00E345D9"/>
    <w:rsid w:val="00E422F9"/>
    <w:rsid w:val="00E44088"/>
    <w:rsid w:val="00E5446F"/>
    <w:rsid w:val="00E54F14"/>
    <w:rsid w:val="00E703F3"/>
    <w:rsid w:val="00E73BFF"/>
    <w:rsid w:val="00E752C1"/>
    <w:rsid w:val="00E75968"/>
    <w:rsid w:val="00E82C00"/>
    <w:rsid w:val="00E84030"/>
    <w:rsid w:val="00E8640D"/>
    <w:rsid w:val="00E908F9"/>
    <w:rsid w:val="00E926F8"/>
    <w:rsid w:val="00E92ADC"/>
    <w:rsid w:val="00EA7215"/>
    <w:rsid w:val="00EA7837"/>
    <w:rsid w:val="00EA7A1F"/>
    <w:rsid w:val="00EB4FDF"/>
    <w:rsid w:val="00EB5023"/>
    <w:rsid w:val="00EC0073"/>
    <w:rsid w:val="00EC2E76"/>
    <w:rsid w:val="00ED37A2"/>
    <w:rsid w:val="00ED46F8"/>
    <w:rsid w:val="00ED7640"/>
    <w:rsid w:val="00EE1DC6"/>
    <w:rsid w:val="00EF0F4E"/>
    <w:rsid w:val="00EF17D3"/>
    <w:rsid w:val="00EF6AF9"/>
    <w:rsid w:val="00F023FF"/>
    <w:rsid w:val="00F03E50"/>
    <w:rsid w:val="00F122B3"/>
    <w:rsid w:val="00F162D2"/>
    <w:rsid w:val="00F5237D"/>
    <w:rsid w:val="00F52CCA"/>
    <w:rsid w:val="00F640C1"/>
    <w:rsid w:val="00F6463C"/>
    <w:rsid w:val="00F64B73"/>
    <w:rsid w:val="00F70330"/>
    <w:rsid w:val="00F82920"/>
    <w:rsid w:val="00F83A19"/>
    <w:rsid w:val="00F91523"/>
    <w:rsid w:val="00F929F3"/>
    <w:rsid w:val="00F93D83"/>
    <w:rsid w:val="00F978B1"/>
    <w:rsid w:val="00FA2F19"/>
    <w:rsid w:val="00FA4DA3"/>
    <w:rsid w:val="00FA7AC7"/>
    <w:rsid w:val="00FC25E2"/>
    <w:rsid w:val="00FC2F0A"/>
    <w:rsid w:val="00FC70E7"/>
    <w:rsid w:val="00FD122B"/>
    <w:rsid w:val="00FD60CB"/>
    <w:rsid w:val="00FE1FFC"/>
    <w:rsid w:val="00FF096C"/>
    <w:rsid w:val="00FF3992"/>
    <w:rsid w:val="00FF3F56"/>
    <w:rsid w:val="00FF55AF"/>
    <w:rsid w:val="00FF71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C7B48A"/>
  <w15:docId w15:val="{E4E4D406-B310-4569-AB8E-CB55A68B8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2E1"/>
    <w:rPr>
      <w:rFonts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C2F0A"/>
    <w:rPr>
      <w:color w:val="0000FF" w:themeColor="hyperlink"/>
      <w:u w:val="single"/>
    </w:rPr>
  </w:style>
  <w:style w:type="paragraph" w:styleId="NormalWeb">
    <w:name w:val="Normal (Web)"/>
    <w:basedOn w:val="Normal"/>
    <w:uiPriority w:val="99"/>
    <w:semiHidden/>
    <w:unhideWhenUsed/>
    <w:rsid w:val="00FC2F0A"/>
    <w:pPr>
      <w:spacing w:after="285" w:line="360" w:lineRule="atLeast"/>
    </w:pPr>
    <w:rPr>
      <w:rFonts w:ascii="Open Sans" w:hAnsi="Open Sans" w:cs="Open Sans"/>
      <w:color w:val="333333"/>
      <w:sz w:val="21"/>
      <w:szCs w:val="21"/>
    </w:rPr>
  </w:style>
  <w:style w:type="paragraph" w:styleId="BalloonText">
    <w:name w:val="Balloon Text"/>
    <w:basedOn w:val="Normal"/>
    <w:link w:val="BalloonTextChar"/>
    <w:uiPriority w:val="99"/>
    <w:semiHidden/>
    <w:unhideWhenUsed/>
    <w:rsid w:val="00FC2F0A"/>
    <w:rPr>
      <w:rFonts w:ascii="Tahoma" w:hAnsi="Tahoma" w:cs="Tahoma"/>
      <w:sz w:val="16"/>
      <w:szCs w:val="16"/>
    </w:rPr>
  </w:style>
  <w:style w:type="character" w:customStyle="1" w:styleId="BalloonTextChar">
    <w:name w:val="Balloon Text Char"/>
    <w:basedOn w:val="DefaultParagraphFont"/>
    <w:link w:val="BalloonText"/>
    <w:uiPriority w:val="99"/>
    <w:semiHidden/>
    <w:rsid w:val="00FC2F0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307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gi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ohiofamilyrights.com/About-Us/Donations/donations.html" TargetMode="External"/><Relationship Id="rId5" Type="http://schemas.openxmlformats.org/officeDocument/2006/relationships/hyperlink" Target="mailto:akron@ohiofamilyrights.com" TargetMode="External"/><Relationship Id="rId4" Type="http://schemas.openxmlformats.org/officeDocument/2006/relationships/hyperlink" Target="http://www.ohiofamilyrights.com/"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398</Words>
  <Characters>227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an Lautenschlager</dc:creator>
  <cp:lastModifiedBy>Ray Lautenschlager</cp:lastModifiedBy>
  <cp:revision>8</cp:revision>
  <dcterms:created xsi:type="dcterms:W3CDTF">2012-08-22T02:41:00Z</dcterms:created>
  <dcterms:modified xsi:type="dcterms:W3CDTF">2024-01-28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87fd7207f068071571d9353dca394f20404202b975a5fc0c65da7382120881</vt:lpwstr>
  </property>
</Properties>
</file>